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51149A" w14:textId="0EA46214" w:rsidR="0050177D" w:rsidRDefault="0050177D" w:rsidP="0050177D">
      <w:pPr>
        <w:pStyle w:val="CRCoverPage"/>
        <w:tabs>
          <w:tab w:val="right" w:pos="9639"/>
        </w:tabs>
        <w:spacing w:after="0"/>
        <w:rPr>
          <w:b/>
          <w:i/>
          <w:noProof/>
          <w:sz w:val="28"/>
        </w:rPr>
      </w:pPr>
      <w:r>
        <w:rPr>
          <w:b/>
          <w:noProof/>
          <w:sz w:val="24"/>
        </w:rPr>
        <w:t>3GPP TSG-SA3 Meeting #116</w:t>
      </w:r>
      <w:r>
        <w:rPr>
          <w:b/>
          <w:i/>
          <w:noProof/>
          <w:sz w:val="28"/>
        </w:rPr>
        <w:tab/>
        <w:t>S3-</w:t>
      </w:r>
      <w:r w:rsidR="006D395D">
        <w:rPr>
          <w:b/>
          <w:i/>
          <w:noProof/>
          <w:sz w:val="28"/>
        </w:rPr>
        <w:t>242</w:t>
      </w:r>
      <w:ins w:id="0" w:author="Nokia3" w:date="2024-05-22T11:10:00Z">
        <w:r w:rsidR="00D74A3C">
          <w:rPr>
            <w:b/>
            <w:i/>
            <w:noProof/>
            <w:sz w:val="28"/>
          </w:rPr>
          <w:t>555-r2</w:t>
        </w:r>
      </w:ins>
      <w:del w:id="1" w:author="Nokia3" w:date="2024-05-22T11:10:00Z">
        <w:r w:rsidR="006D395D" w:rsidDel="00D74A3C">
          <w:rPr>
            <w:b/>
            <w:i/>
            <w:noProof/>
            <w:sz w:val="28"/>
          </w:rPr>
          <w:delText>197</w:delText>
        </w:r>
      </w:del>
    </w:p>
    <w:p w14:paraId="0D902C78" w14:textId="3523BFAD" w:rsidR="0050177D" w:rsidRDefault="0050177D" w:rsidP="0050177D">
      <w:pPr>
        <w:pStyle w:val="Header"/>
        <w:rPr>
          <w:b w:val="0"/>
          <w:bCs/>
          <w:noProof/>
          <w:sz w:val="24"/>
        </w:rPr>
      </w:pPr>
      <w:r>
        <w:rPr>
          <w:sz w:val="24"/>
        </w:rPr>
        <w:t>Jeju, South Korea, 20</w:t>
      </w:r>
      <w:r>
        <w:rPr>
          <w:sz w:val="24"/>
          <w:vertAlign w:val="superscript"/>
        </w:rPr>
        <w:t>th</w:t>
      </w:r>
      <w:r>
        <w:rPr>
          <w:sz w:val="24"/>
        </w:rPr>
        <w:t xml:space="preserve"> - 24</w:t>
      </w:r>
      <w:r>
        <w:rPr>
          <w:sz w:val="24"/>
          <w:vertAlign w:val="superscript"/>
        </w:rPr>
        <w:t>th</w:t>
      </w:r>
      <w:r>
        <w:rPr>
          <w:sz w:val="24"/>
        </w:rPr>
        <w:t xml:space="preserve"> May 2024</w:t>
      </w:r>
    </w:p>
    <w:p w14:paraId="6F06A6DF" w14:textId="77777777" w:rsidR="0050177D" w:rsidRDefault="0050177D" w:rsidP="0050177D">
      <w:pPr>
        <w:keepNext/>
        <w:pBdr>
          <w:bottom w:val="single" w:sz="4" w:space="1" w:color="auto"/>
        </w:pBdr>
        <w:tabs>
          <w:tab w:val="right" w:pos="9639"/>
        </w:tabs>
        <w:outlineLvl w:val="0"/>
        <w:rPr>
          <w:rFonts w:ascii="Arial" w:hAnsi="Arial" w:cs="Arial"/>
          <w:b/>
          <w:bCs/>
        </w:rPr>
      </w:pPr>
    </w:p>
    <w:p w14:paraId="3047C718" w14:textId="6A517914"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D02452">
        <w:rPr>
          <w:rFonts w:ascii="Arial" w:hAnsi="Arial"/>
          <w:b/>
          <w:lang w:val="en-US"/>
        </w:rPr>
        <w:t>Nokia</w:t>
      </w:r>
      <w:r w:rsidR="00944D10">
        <w:rPr>
          <w:rFonts w:ascii="Arial" w:hAnsi="Arial"/>
          <w:b/>
          <w:lang w:val="en-US"/>
        </w:rPr>
        <w:t>, Nokia Shanghai Bell</w:t>
      </w:r>
    </w:p>
    <w:p w14:paraId="69708C2E" w14:textId="5506026E" w:rsidR="00DE5A1C" w:rsidRPr="00DE5A1C" w:rsidRDefault="00C022E3" w:rsidP="00DE5A1C">
      <w:pPr>
        <w:keepNext/>
        <w:tabs>
          <w:tab w:val="left" w:pos="2127"/>
        </w:tabs>
        <w:spacing w:after="0"/>
        <w:ind w:left="2126" w:hanging="2126"/>
        <w:outlineLvl w:val="0"/>
        <w:rPr>
          <w:rFonts w:ascii="Arial" w:hAnsi="Arial" w:cs="Arial"/>
          <w:b/>
          <w:lang w:val="en-US"/>
        </w:rPr>
      </w:pPr>
      <w:r w:rsidRPr="00DE5A1C">
        <w:rPr>
          <w:rFonts w:ascii="Arial" w:hAnsi="Arial" w:cs="Arial"/>
          <w:b/>
          <w:lang w:val="en-US"/>
        </w:rPr>
        <w:t>Title:</w:t>
      </w:r>
      <w:r w:rsidR="00E97DC9" w:rsidRPr="00DE5A1C">
        <w:rPr>
          <w:rFonts w:ascii="Arial" w:hAnsi="Arial" w:cs="Arial"/>
          <w:b/>
          <w:lang w:val="en-US"/>
        </w:rPr>
        <w:tab/>
      </w:r>
      <w:r w:rsidR="00CB3147">
        <w:rPr>
          <w:rFonts w:ascii="Arial" w:hAnsi="Arial" w:cs="Arial"/>
          <w:b/>
          <w:lang w:val="en-US"/>
        </w:rPr>
        <w:t>Solution to KI2 – Extension of SCP</w:t>
      </w:r>
    </w:p>
    <w:p w14:paraId="3DC445D9"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32225DFA" w14:textId="7F6130A9" w:rsidR="00432CD5" w:rsidRDefault="00C022E3" w:rsidP="00432CD5">
      <w:pPr>
        <w:keepNext/>
        <w:pBdr>
          <w:bottom w:val="single" w:sz="4" w:space="0" w:color="auto"/>
        </w:pBdr>
        <w:tabs>
          <w:tab w:val="left" w:pos="2127"/>
        </w:tabs>
        <w:spacing w:after="0"/>
        <w:ind w:left="2126" w:hanging="2126"/>
      </w:pPr>
      <w:r>
        <w:rPr>
          <w:rFonts w:ascii="Arial" w:hAnsi="Arial"/>
          <w:b/>
        </w:rPr>
        <w:t>Agenda Item:</w:t>
      </w:r>
      <w:r>
        <w:rPr>
          <w:rFonts w:ascii="Arial" w:hAnsi="Arial"/>
          <w:b/>
        </w:rPr>
        <w:tab/>
      </w:r>
      <w:r w:rsidR="00D02452" w:rsidRPr="00B30DE0">
        <w:rPr>
          <w:rFonts w:ascii="Arial" w:hAnsi="Arial"/>
          <w:b/>
        </w:rPr>
        <w:t>5.</w:t>
      </w:r>
      <w:r w:rsidR="00E342FE">
        <w:rPr>
          <w:rFonts w:ascii="Arial" w:hAnsi="Arial"/>
          <w:b/>
        </w:rPr>
        <w:t>3</w:t>
      </w:r>
    </w:p>
    <w:p w14:paraId="1927D992" w14:textId="2B896478" w:rsidR="00C022E3" w:rsidRDefault="00432CD5" w:rsidP="00432CD5">
      <w:pPr>
        <w:pStyle w:val="Heading1"/>
      </w:pPr>
      <w:r>
        <w:t xml:space="preserve">1 </w:t>
      </w:r>
      <w:r>
        <w:tab/>
      </w:r>
      <w:r w:rsidR="00C022E3">
        <w:t>Decision/action requested</w:t>
      </w:r>
    </w:p>
    <w:p w14:paraId="28D2780D" w14:textId="6986E8EE" w:rsidR="00C022E3" w:rsidRDefault="00D0245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requested to approve </w:t>
      </w:r>
      <w:r w:rsidR="000D05C9">
        <w:rPr>
          <w:b/>
          <w:i/>
        </w:rPr>
        <w:t xml:space="preserve">the </w:t>
      </w:r>
      <w:proofErr w:type="spellStart"/>
      <w:r w:rsidR="000D05C9">
        <w:rPr>
          <w:b/>
          <w:i/>
        </w:rPr>
        <w:t>pCR</w:t>
      </w:r>
      <w:proofErr w:type="spellEnd"/>
      <w:r w:rsidR="000D05C9">
        <w:rPr>
          <w:b/>
          <w:i/>
        </w:rPr>
        <w:t xml:space="preserve"> for inclusion in TR 33.757</w:t>
      </w:r>
    </w:p>
    <w:p w14:paraId="2D54658A" w14:textId="77777777" w:rsidR="00C022E3" w:rsidRDefault="00C022E3">
      <w:pPr>
        <w:pStyle w:val="Heading1"/>
      </w:pPr>
      <w:r>
        <w:t>2</w:t>
      </w:r>
      <w:r>
        <w:tab/>
        <w:t>References</w:t>
      </w:r>
    </w:p>
    <w:p w14:paraId="19C8184E" w14:textId="3D2B5AEA" w:rsidR="009A7091" w:rsidRPr="00FC018F" w:rsidRDefault="009A7091" w:rsidP="00FC018F">
      <w:pPr>
        <w:pStyle w:val="EX"/>
        <w:ind w:left="0" w:firstLine="0"/>
        <w:rPr>
          <w:b/>
          <w:lang w:eastAsia="zh-CN"/>
        </w:rPr>
      </w:pPr>
    </w:p>
    <w:p w14:paraId="74F3C50C" w14:textId="77777777" w:rsidR="00C022E3" w:rsidRDefault="00C022E3">
      <w:pPr>
        <w:pStyle w:val="Heading1"/>
      </w:pPr>
      <w:r>
        <w:t>3</w:t>
      </w:r>
      <w:r>
        <w:tab/>
        <w:t>Rationale</w:t>
      </w:r>
    </w:p>
    <w:p w14:paraId="1C3C603A" w14:textId="3A4B1D2F" w:rsidR="000D05C9" w:rsidRPr="000D05C9" w:rsidRDefault="00CB3147" w:rsidP="000D05C9">
      <w:r>
        <w:t xml:space="preserve">This </w:t>
      </w:r>
      <w:proofErr w:type="spellStart"/>
      <w:r>
        <w:t>pCR</w:t>
      </w:r>
      <w:proofErr w:type="spellEnd"/>
      <w:r>
        <w:t xml:space="preserve"> proposes a solution to KI#2 which extends the SCP to support topology hiding and</w:t>
      </w:r>
      <w:r w:rsidRPr="00EC3B62">
        <w:t xml:space="preserve"> message inspection</w:t>
      </w:r>
      <w:r>
        <w:t xml:space="preserve">. </w:t>
      </w:r>
    </w:p>
    <w:p w14:paraId="2CC1E856" w14:textId="04D05408" w:rsidR="00D60873" w:rsidRDefault="00C022E3" w:rsidP="000D05C9">
      <w:pPr>
        <w:pStyle w:val="Heading1"/>
      </w:pPr>
      <w:r>
        <w:t>4</w:t>
      </w:r>
      <w:r>
        <w:tab/>
        <w:t>Detailed proposal</w:t>
      </w:r>
    </w:p>
    <w:p w14:paraId="5BF768D6" w14:textId="46674F3F" w:rsidR="000D05C9" w:rsidRPr="000D05C9" w:rsidRDefault="00CB3147" w:rsidP="00CB3147">
      <w:r>
        <w:t>Please i</w:t>
      </w:r>
      <w:r w:rsidR="000D05C9">
        <w:t>nclude the solution into TR 33.757 for KI</w:t>
      </w:r>
      <w:r>
        <w:t>#</w:t>
      </w:r>
      <w:r w:rsidR="000D05C9">
        <w:t xml:space="preserve">2. </w:t>
      </w:r>
    </w:p>
    <w:p w14:paraId="69A39C50" w14:textId="77777777" w:rsidR="007C05A0" w:rsidRDefault="007C05A0" w:rsidP="007C05A0">
      <w:pPr>
        <w:jc w:val="center"/>
        <w:rPr>
          <w:b/>
          <w:sz w:val="44"/>
          <w:szCs w:val="44"/>
        </w:rPr>
      </w:pPr>
      <w:r>
        <w:rPr>
          <w:b/>
          <w:sz w:val="44"/>
          <w:szCs w:val="44"/>
        </w:rPr>
        <w:t xml:space="preserve">**** </w:t>
      </w:r>
      <w:r>
        <w:rPr>
          <w:bCs/>
          <w:sz w:val="44"/>
          <w:szCs w:val="44"/>
        </w:rPr>
        <w:t>START OF</w:t>
      </w:r>
      <w:r>
        <w:rPr>
          <w:sz w:val="44"/>
          <w:szCs w:val="44"/>
        </w:rPr>
        <w:t xml:space="preserve"> CHANGE</w:t>
      </w:r>
      <w:r>
        <w:rPr>
          <w:b/>
          <w:sz w:val="44"/>
          <w:szCs w:val="44"/>
        </w:rPr>
        <w:t xml:space="preserve"> ****</w:t>
      </w:r>
    </w:p>
    <w:p w14:paraId="17E4D611" w14:textId="77777777" w:rsidR="00293716" w:rsidRDefault="00293716" w:rsidP="00293716">
      <w:pPr>
        <w:pStyle w:val="Heading2"/>
        <w:rPr>
          <w:ins w:id="2" w:author="Nokia" w:date="2024-05-13T12:12:00Z"/>
        </w:rPr>
      </w:pPr>
      <w:bookmarkStart w:id="3" w:name="_1fob9te"/>
      <w:bookmarkStart w:id="4" w:name="_3znysh7"/>
      <w:bookmarkStart w:id="5" w:name="_Toc164534756"/>
      <w:bookmarkEnd w:id="3"/>
      <w:bookmarkEnd w:id="4"/>
      <w:ins w:id="6" w:author="Nokia" w:date="2024-05-13T12:12:00Z">
        <w:r>
          <w:rPr>
            <w:lang w:val="en-US" w:eastAsia="zh-CN"/>
          </w:rPr>
          <w:t>7</w:t>
        </w:r>
        <w:r>
          <w:t>.Y</w:t>
        </w:r>
        <w:r>
          <w:tab/>
          <w:t xml:space="preserve">Solution #Y: </w:t>
        </w:r>
        <w:bookmarkEnd w:id="5"/>
        <w:r>
          <w:t xml:space="preserve">Extended SCP </w:t>
        </w:r>
      </w:ins>
    </w:p>
    <w:p w14:paraId="40F4FE1A" w14:textId="77777777" w:rsidR="00293716" w:rsidRDefault="00293716" w:rsidP="00293716">
      <w:pPr>
        <w:pStyle w:val="Heading3"/>
        <w:rPr>
          <w:ins w:id="7" w:author="Nokia" w:date="2024-05-13T12:12:00Z"/>
        </w:rPr>
      </w:pPr>
      <w:bookmarkStart w:id="8" w:name="_Toc56501633"/>
      <w:bookmarkStart w:id="9" w:name="_Toc106618437"/>
      <w:bookmarkStart w:id="10" w:name="_Toc513475453"/>
      <w:bookmarkStart w:id="11" w:name="_Toc95076618"/>
      <w:bookmarkStart w:id="12" w:name="_Toc49376119"/>
      <w:bookmarkStart w:id="13" w:name="_Toc159226040"/>
      <w:bookmarkStart w:id="14" w:name="_Toc48930870"/>
      <w:bookmarkStart w:id="15" w:name="_Toc164534757"/>
      <w:ins w:id="16" w:author="Nokia" w:date="2024-05-13T12:12:00Z">
        <w:r>
          <w:rPr>
            <w:lang w:val="en-US" w:eastAsia="zh-CN"/>
          </w:rPr>
          <w:t>7</w:t>
        </w:r>
        <w:r>
          <w:t>.Y.1</w:t>
        </w:r>
        <w:r>
          <w:tab/>
          <w:t>Introduction</w:t>
        </w:r>
        <w:bookmarkEnd w:id="8"/>
        <w:bookmarkEnd w:id="9"/>
        <w:bookmarkEnd w:id="10"/>
        <w:bookmarkEnd w:id="11"/>
        <w:bookmarkEnd w:id="12"/>
        <w:bookmarkEnd w:id="13"/>
        <w:bookmarkEnd w:id="14"/>
        <w:bookmarkEnd w:id="15"/>
      </w:ins>
    </w:p>
    <w:p w14:paraId="11C50091" w14:textId="77777777" w:rsidR="00293716" w:rsidRPr="00BC0F81" w:rsidRDefault="00293716" w:rsidP="00293716">
      <w:pPr>
        <w:rPr>
          <w:ins w:id="17" w:author="Nokia" w:date="2024-05-13T12:12:00Z"/>
        </w:rPr>
      </w:pPr>
      <w:ins w:id="18" w:author="Nokia" w:date="2024-05-13T12:12:00Z">
        <w:r>
          <w:t>This solution proposes to extend the SCP to include topology hiding and message inspection. The precondition of the SCP configuration is communication type C or D where the SCP acts as an intermediate function and the network functions indirectly communicates through the SCP. More information concerning the communication types can be found in TS 23.501 [9] Annex E and G.</w:t>
        </w:r>
      </w:ins>
    </w:p>
    <w:p w14:paraId="4DB37B57" w14:textId="77777777" w:rsidR="00293716" w:rsidRDefault="00293716" w:rsidP="00293716">
      <w:pPr>
        <w:pStyle w:val="Heading3"/>
        <w:rPr>
          <w:ins w:id="19" w:author="Nokia" w:date="2024-05-13T12:12:00Z"/>
        </w:rPr>
      </w:pPr>
      <w:bookmarkStart w:id="20" w:name="_Toc48930871"/>
      <w:bookmarkStart w:id="21" w:name="_Toc513475454"/>
      <w:bookmarkStart w:id="22" w:name="_Toc159226041"/>
      <w:bookmarkStart w:id="23" w:name="_Toc106618438"/>
      <w:bookmarkStart w:id="24" w:name="_Toc49376120"/>
      <w:bookmarkStart w:id="25" w:name="_Toc95076619"/>
      <w:bookmarkStart w:id="26" w:name="_Toc56501634"/>
      <w:bookmarkStart w:id="27" w:name="_Toc164534758"/>
      <w:ins w:id="28" w:author="Nokia" w:date="2024-05-13T12:12:00Z">
        <w:r>
          <w:rPr>
            <w:lang w:val="en-US" w:eastAsia="zh-CN"/>
          </w:rPr>
          <w:t>7</w:t>
        </w:r>
        <w:r>
          <w:t>.Y.2</w:t>
        </w:r>
        <w:r>
          <w:tab/>
          <w:t>Solution details</w:t>
        </w:r>
        <w:bookmarkEnd w:id="20"/>
        <w:bookmarkEnd w:id="21"/>
        <w:bookmarkEnd w:id="22"/>
        <w:bookmarkEnd w:id="23"/>
        <w:bookmarkEnd w:id="24"/>
        <w:bookmarkEnd w:id="25"/>
        <w:bookmarkEnd w:id="26"/>
        <w:bookmarkEnd w:id="27"/>
      </w:ins>
    </w:p>
    <w:p w14:paraId="798F8913" w14:textId="77777777" w:rsidR="00293716" w:rsidRDefault="00293716" w:rsidP="00293716">
      <w:pPr>
        <w:rPr>
          <w:ins w:id="29" w:author="Nokia" w:date="2024-05-13T12:12:00Z"/>
        </w:rPr>
      </w:pPr>
      <w:ins w:id="30" w:author="Nokia" w:date="2024-05-13T12:12:00Z">
        <w:r>
          <w:t>The solution extends the SCP functionality to include topology hiding and message inspection based on policy. The solution is explained through a simplified procedure, subscribe/notify from NPN to PLNM, but the solution also applies to requests from the PLNM to NPN, but in this case the NRF and SCP in the customer domain applies the topology hiding and message inspection. Figures 1 show the high-level procedure.</w:t>
        </w:r>
      </w:ins>
    </w:p>
    <w:p w14:paraId="128AA141" w14:textId="22636BA8" w:rsidR="00293716" w:rsidRDefault="00D74A3C" w:rsidP="00293716">
      <w:pPr>
        <w:keepNext/>
        <w:rPr>
          <w:ins w:id="31" w:author="Nokia" w:date="2024-05-13T12:12:00Z"/>
        </w:rPr>
      </w:pPr>
      <w:ins w:id="32" w:author="Nokia" w:date="2024-05-13T12:15:00Z">
        <w:r>
          <w:lastRenderedPageBreak/>
          <w:pict w14:anchorId="1AA9D6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pt;height:247.5pt">
              <v:imagedata r:id="rId13" o:title=""/>
            </v:shape>
          </w:pict>
        </w:r>
      </w:ins>
    </w:p>
    <w:p w14:paraId="6B58FE1F" w14:textId="77777777" w:rsidR="00293716" w:rsidRDefault="00293716" w:rsidP="00293716">
      <w:pPr>
        <w:pStyle w:val="Caption"/>
        <w:jc w:val="center"/>
        <w:rPr>
          <w:ins w:id="33" w:author="Nokia" w:date="2024-05-13T12:12:00Z"/>
        </w:rPr>
      </w:pPr>
      <w:ins w:id="34" w:author="Nokia" w:date="2024-05-13T12:12:00Z">
        <w:r>
          <w:t xml:space="preserve">Figure </w:t>
        </w:r>
        <w:r>
          <w:fldChar w:fldCharType="begin"/>
        </w:r>
        <w:r>
          <w:instrText xml:space="preserve"> SEQ Figure \* ARABIC </w:instrText>
        </w:r>
        <w:r>
          <w:fldChar w:fldCharType="separate"/>
        </w:r>
        <w:r>
          <w:rPr>
            <w:noProof/>
          </w:rPr>
          <w:t>1</w:t>
        </w:r>
        <w:r>
          <w:fldChar w:fldCharType="end"/>
        </w:r>
        <w:r>
          <w:t>: SCP based topology hiding.</w:t>
        </w:r>
      </w:ins>
    </w:p>
    <w:p w14:paraId="5019DE5A" w14:textId="77777777" w:rsidR="00293716" w:rsidRDefault="00293716" w:rsidP="00293716">
      <w:pPr>
        <w:pStyle w:val="ListParagraph"/>
        <w:rPr>
          <w:ins w:id="35" w:author="Nokia" w:date="2024-05-13T12:12:00Z"/>
        </w:rPr>
      </w:pPr>
      <w:ins w:id="36" w:author="Nokia" w:date="2024-05-13T12:12:00Z">
        <w:r>
          <w:t>1. The AMF in customer domain requestion to subscribe to a service in the UDM in the PLMN domain. In the CCA a distinct identifier of the AMF in customer premise is applied.</w:t>
        </w:r>
      </w:ins>
    </w:p>
    <w:p w14:paraId="0B73FC8A" w14:textId="77777777" w:rsidR="00293716" w:rsidRDefault="00293716" w:rsidP="00293716">
      <w:pPr>
        <w:pStyle w:val="ListParagraph"/>
        <w:rPr>
          <w:ins w:id="37" w:author="Nokia" w:date="2024-05-13T12:12:00Z"/>
        </w:rPr>
      </w:pPr>
      <w:ins w:id="38" w:author="Nokia" w:date="2024-05-13T12:12:00Z">
        <w:r>
          <w:t>2. The SCP discovers the UDM and includes the CCA in the request.</w:t>
        </w:r>
      </w:ins>
    </w:p>
    <w:p w14:paraId="7BABE570" w14:textId="77777777" w:rsidR="00293716" w:rsidRDefault="00293716" w:rsidP="00293716">
      <w:pPr>
        <w:pStyle w:val="ListParagraph"/>
        <w:rPr>
          <w:ins w:id="39" w:author="Nokia" w:date="2024-05-13T12:12:00Z"/>
        </w:rPr>
      </w:pPr>
      <w:ins w:id="40" w:author="Nokia" w:date="2024-05-13T12:12:00Z">
        <w:r>
          <w:t>3-4. The NRF verifies the CCA and according to policy, if the NF ID belongs to another domain verifies that the discovery request origins from the SCP.</w:t>
        </w:r>
      </w:ins>
    </w:p>
    <w:p w14:paraId="0C8DF972" w14:textId="5B43AC16" w:rsidR="00293716" w:rsidRDefault="00293716" w:rsidP="00293716">
      <w:pPr>
        <w:pStyle w:val="ListParagraph"/>
        <w:rPr>
          <w:ins w:id="41" w:author="Nokia" w:date="2024-05-13T12:12:00Z"/>
        </w:rPr>
      </w:pPr>
      <w:ins w:id="42" w:author="Nokia" w:date="2024-05-13T12:12:00Z">
        <w:r>
          <w:t>5. The SCP requests an access token fr</w:t>
        </w:r>
      </w:ins>
      <w:ins w:id="43" w:author="Nokia" w:date="2024-05-13T13:23:00Z">
        <w:r w:rsidR="00427A8C">
          <w:t>o</w:t>
        </w:r>
      </w:ins>
      <w:ins w:id="44" w:author="Nokia" w:date="2024-05-13T12:12:00Z">
        <w:r>
          <w:t>m the NRF.</w:t>
        </w:r>
      </w:ins>
    </w:p>
    <w:p w14:paraId="3DA7325A" w14:textId="77777777" w:rsidR="00293716" w:rsidRDefault="00293716" w:rsidP="00293716">
      <w:pPr>
        <w:pStyle w:val="ListParagraph"/>
        <w:rPr>
          <w:ins w:id="45" w:author="Nokia" w:date="2024-05-13T12:12:00Z"/>
        </w:rPr>
      </w:pPr>
      <w:ins w:id="46" w:author="Nokia" w:date="2024-05-13T12:12:00Z">
        <w:r>
          <w:t>6-7. The NRF reverifies the CCA according to the same steps as described in step 3. If Valid, the NRF include the NF ID in the access token.</w:t>
        </w:r>
      </w:ins>
    </w:p>
    <w:p w14:paraId="5243796A" w14:textId="77777777" w:rsidR="00293716" w:rsidRDefault="00293716" w:rsidP="00293716">
      <w:pPr>
        <w:pStyle w:val="ListParagraph"/>
        <w:rPr>
          <w:ins w:id="47" w:author="Nokia" w:date="2024-05-13T12:12:00Z"/>
        </w:rPr>
      </w:pPr>
      <w:ins w:id="48" w:author="Nokia" w:date="2024-05-13T12:12:00Z">
        <w:r>
          <w:t>8. The SCP applies topology hiding by substituting the callbacks provided by the AMF with callbacks local to the SCP. The SCP stores the mapping between the local callback and AMF callback.</w:t>
        </w:r>
      </w:ins>
    </w:p>
    <w:p w14:paraId="0195C5BB" w14:textId="77777777" w:rsidR="00293716" w:rsidRDefault="00293716" w:rsidP="00293716">
      <w:pPr>
        <w:pStyle w:val="ListParagraph"/>
        <w:rPr>
          <w:ins w:id="49" w:author="Nokia" w:date="2024-05-13T12:12:00Z"/>
        </w:rPr>
      </w:pPr>
      <w:ins w:id="50" w:author="Nokia" w:date="2024-05-13T12:12:00Z">
        <w:r>
          <w:t>9. The SCP registers with the local callbacks at the UDM services. It includes the access token in the request.</w:t>
        </w:r>
      </w:ins>
    </w:p>
    <w:p w14:paraId="69CF51D3" w14:textId="77777777" w:rsidR="00293716" w:rsidRDefault="00293716" w:rsidP="00293716">
      <w:pPr>
        <w:pStyle w:val="ListParagraph"/>
        <w:rPr>
          <w:ins w:id="51" w:author="Nokia" w:date="2024-05-13T12:12:00Z"/>
        </w:rPr>
      </w:pPr>
      <w:ins w:id="52" w:author="Nokia" w:date="2024-05-13T12:12:00Z">
        <w:r>
          <w:t xml:space="preserve">10-13. The UDM verifies the access token and according to policy, verifies that the origin of the request is from the SCP if the NF ID belongs to an external domain. </w:t>
        </w:r>
      </w:ins>
    </w:p>
    <w:p w14:paraId="51830303" w14:textId="77777777" w:rsidR="00293716" w:rsidRDefault="00293716" w:rsidP="00293716">
      <w:pPr>
        <w:pStyle w:val="ListParagraph"/>
        <w:rPr>
          <w:ins w:id="53" w:author="Nokia" w:date="2024-05-13T12:12:00Z"/>
        </w:rPr>
      </w:pPr>
      <w:ins w:id="54" w:author="Nokia" w:date="2024-05-13T12:12:00Z">
        <w:r>
          <w:t>14-16: The UDM triggers the notification of the AMF. The initial callback terminates in SCP which based on translating triggers the callback provided by the AMF.</w:t>
        </w:r>
      </w:ins>
    </w:p>
    <w:p w14:paraId="2A177CF5" w14:textId="77777777" w:rsidR="00293716" w:rsidRPr="0058703B" w:rsidRDefault="00293716" w:rsidP="00293716">
      <w:pPr>
        <w:pStyle w:val="ListParagraph"/>
        <w:ind w:left="0"/>
        <w:rPr>
          <w:ins w:id="55" w:author="Nokia" w:date="2024-05-13T12:12:00Z"/>
        </w:rPr>
      </w:pPr>
      <w:ins w:id="56" w:author="Nokia" w:date="2024-05-13T12:12:00Z">
        <w:r>
          <w:t>In all cases the SCP can apply message inspection before forwarding messages to the NRF or service producer.</w:t>
        </w:r>
      </w:ins>
    </w:p>
    <w:p w14:paraId="622187F0" w14:textId="77777777" w:rsidR="00293716" w:rsidRDefault="00293716" w:rsidP="00293716">
      <w:pPr>
        <w:pStyle w:val="Heading3"/>
        <w:rPr>
          <w:ins w:id="57" w:author="Nokia" w:date="2024-05-13T12:12:00Z"/>
        </w:rPr>
      </w:pPr>
      <w:bookmarkStart w:id="58" w:name="_Toc159226042"/>
      <w:bookmarkStart w:id="59" w:name="_Toc48930873"/>
      <w:bookmarkStart w:id="60" w:name="_Toc513475455"/>
      <w:bookmarkStart w:id="61" w:name="_Toc56501636"/>
      <w:bookmarkStart w:id="62" w:name="_Toc49376122"/>
      <w:bookmarkStart w:id="63" w:name="_Toc106618439"/>
      <w:bookmarkStart w:id="64" w:name="_Toc95076620"/>
      <w:bookmarkStart w:id="65" w:name="_Toc164534759"/>
      <w:ins w:id="66" w:author="Nokia" w:date="2024-05-13T12:12:00Z">
        <w:r>
          <w:rPr>
            <w:lang w:val="en-US" w:eastAsia="zh-CN"/>
          </w:rPr>
          <w:t>7</w:t>
        </w:r>
        <w:r>
          <w:t>.Y.3</w:t>
        </w:r>
        <w:r>
          <w:tab/>
          <w:t>Evaluation</w:t>
        </w:r>
        <w:bookmarkEnd w:id="58"/>
        <w:bookmarkEnd w:id="59"/>
        <w:bookmarkEnd w:id="60"/>
        <w:bookmarkEnd w:id="61"/>
        <w:bookmarkEnd w:id="62"/>
        <w:bookmarkEnd w:id="63"/>
        <w:bookmarkEnd w:id="64"/>
        <w:bookmarkEnd w:id="65"/>
      </w:ins>
    </w:p>
    <w:p w14:paraId="3B68E039" w14:textId="5BEFD8B8" w:rsidR="00293716" w:rsidRDefault="00293716" w:rsidP="00293716">
      <w:pPr>
        <w:pStyle w:val="ListParagraph"/>
        <w:ind w:left="0"/>
        <w:rPr>
          <w:ins w:id="67" w:author="Nokia" w:date="2024-05-13T12:12:00Z"/>
        </w:rPr>
      </w:pPr>
      <w:ins w:id="68" w:author="Nokia" w:date="2024-05-13T12:12:00Z">
        <w:r w:rsidRPr="00EC3B62">
          <w:t xml:space="preserve">The solution </w:t>
        </w:r>
        <w:r>
          <w:t>fulfils the requirements for KI#2 by.</w:t>
        </w:r>
      </w:ins>
    </w:p>
    <w:p w14:paraId="416EC2F9" w14:textId="77777777" w:rsidR="00293716" w:rsidRDefault="00293716" w:rsidP="00293716">
      <w:pPr>
        <w:pStyle w:val="ListParagraph"/>
        <w:numPr>
          <w:ilvl w:val="0"/>
          <w:numId w:val="36"/>
        </w:numPr>
        <w:rPr>
          <w:ins w:id="69" w:author="Nokia" w:date="2024-05-13T12:12:00Z"/>
        </w:rPr>
      </w:pPr>
      <w:ins w:id="70" w:author="Nokia" w:date="2024-05-13T12:12:00Z">
        <w:r>
          <w:t xml:space="preserve"> Adding a distinct identifier of the NF consumer in the CCA which enables the producer network to authenticate and authorise the consumer.</w:t>
        </w:r>
      </w:ins>
    </w:p>
    <w:p w14:paraId="071C67C8" w14:textId="42BF11E5" w:rsidR="00D74A3C" w:rsidRDefault="00293716" w:rsidP="00D74A3C">
      <w:pPr>
        <w:pStyle w:val="ListParagraph"/>
        <w:numPr>
          <w:ilvl w:val="0"/>
          <w:numId w:val="36"/>
        </w:numPr>
        <w:rPr>
          <w:ins w:id="71" w:author="Nokia3" w:date="2024-05-22T11:10:00Z"/>
        </w:rPr>
      </w:pPr>
      <w:ins w:id="72" w:author="Nokia" w:date="2024-05-13T12:12:00Z">
        <w:r>
          <w:t>Reuses the SCP configured in communication type C or D as an intermediate function to apply topology hiding and message inspection.</w:t>
        </w:r>
      </w:ins>
    </w:p>
    <w:p w14:paraId="52997290" w14:textId="1D121514" w:rsidR="00D74A3C" w:rsidRPr="00D74A3C" w:rsidRDefault="00D74A3C" w:rsidP="00D74A3C">
      <w:pPr>
        <w:pStyle w:val="ListParagraph"/>
        <w:ind w:left="0"/>
        <w:rPr>
          <w:ins w:id="73" w:author="Nokia" w:date="2024-05-13T12:12:00Z"/>
          <w:rStyle w:val="EditorsNoteCharChar"/>
          <w:rPrChange w:id="74" w:author="Nokia3" w:date="2024-05-22T11:10:00Z">
            <w:rPr>
              <w:ins w:id="75" w:author="Nokia" w:date="2024-05-13T12:12:00Z"/>
            </w:rPr>
          </w:rPrChange>
        </w:rPr>
        <w:pPrChange w:id="76" w:author="Nokia3" w:date="2024-05-22T11:10:00Z">
          <w:pPr>
            <w:pStyle w:val="ListParagraph"/>
            <w:numPr>
              <w:numId w:val="36"/>
            </w:numPr>
            <w:ind w:left="1080" w:hanging="360"/>
          </w:pPr>
        </w:pPrChange>
      </w:pPr>
      <w:ins w:id="77" w:author="Nokia3" w:date="2024-05-22T11:10:00Z">
        <w:r>
          <w:rPr>
            <w:rStyle w:val="EditorsNoteCharChar"/>
          </w:rPr>
          <w:t xml:space="preserve">Editor’s note: </w:t>
        </w:r>
      </w:ins>
      <w:ins w:id="78" w:author="Nokia3" w:date="2024-05-22T11:11:00Z">
        <w:r>
          <w:rPr>
            <w:rStyle w:val="EditorsNoteCharChar"/>
          </w:rPr>
          <w:t>Evaluation of deployment of policies and policy enforcement points is FFS.</w:t>
        </w:r>
      </w:ins>
    </w:p>
    <w:p w14:paraId="0BEE59F2" w14:textId="20834656" w:rsidR="005730B1" w:rsidRPr="005730B1" w:rsidRDefault="007C05A0" w:rsidP="00CB3147">
      <w:pPr>
        <w:jc w:val="center"/>
        <w:rPr>
          <w:sz w:val="44"/>
          <w:szCs w:val="44"/>
          <w:lang w:val="en-US" w:eastAsia="zh-CN"/>
        </w:rPr>
      </w:pPr>
      <w:r>
        <w:rPr>
          <w:b/>
          <w:sz w:val="44"/>
          <w:szCs w:val="44"/>
        </w:rPr>
        <w:t xml:space="preserve">**** </w:t>
      </w:r>
      <w:r>
        <w:rPr>
          <w:bCs/>
          <w:sz w:val="44"/>
          <w:szCs w:val="44"/>
        </w:rPr>
        <w:t>END OF</w:t>
      </w:r>
      <w:r>
        <w:rPr>
          <w:sz w:val="44"/>
          <w:szCs w:val="44"/>
        </w:rPr>
        <w:t xml:space="preserve"> CHANGE</w:t>
      </w:r>
      <w:r>
        <w:rPr>
          <w:b/>
          <w:sz w:val="44"/>
          <w:szCs w:val="44"/>
        </w:rPr>
        <w:t xml:space="preserve"> ****</w:t>
      </w:r>
      <w:r w:rsidR="005730B1">
        <w:rPr>
          <w:sz w:val="44"/>
          <w:szCs w:val="44"/>
          <w:lang w:val="en-US" w:eastAsia="zh-CN"/>
        </w:rPr>
        <w:tab/>
      </w:r>
    </w:p>
    <w:sectPr w:rsidR="005730B1" w:rsidRPr="005730B1">
      <w:headerReference w:type="default" r:id="rId14"/>
      <w:footerReference w:type="default" r:id="rId15"/>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DA3210" w14:textId="77777777" w:rsidR="00F358A9" w:rsidRDefault="00F358A9">
      <w:r>
        <w:separator/>
      </w:r>
    </w:p>
  </w:endnote>
  <w:endnote w:type="continuationSeparator" w:id="0">
    <w:p w14:paraId="3641F1F6" w14:textId="77777777" w:rsidR="00F358A9" w:rsidRDefault="00F358A9">
      <w:r>
        <w:continuationSeparator/>
      </w:r>
    </w:p>
  </w:endnote>
  <w:endnote w:type="continuationNotice" w:id="1">
    <w:p w14:paraId="725555B4" w14:textId="77777777" w:rsidR="00F358A9" w:rsidRDefault="00F358A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auto"/>
    <w:pitch w:val="variable"/>
    <w:sig w:usb0="00000003" w:usb1="00000000" w:usb2="00000000" w:usb3="00000000" w:csb0="00000001" w:csb1="00000000"/>
  </w:font>
  <w:font w:name="MS LineDraw">
    <w:altName w:val="Cambria"/>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5379C" w14:textId="77777777" w:rsidR="00A0235C" w:rsidRDefault="00A023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87B800" w14:textId="77777777" w:rsidR="00F358A9" w:rsidRDefault="00F358A9">
      <w:r>
        <w:separator/>
      </w:r>
    </w:p>
  </w:footnote>
  <w:footnote w:type="continuationSeparator" w:id="0">
    <w:p w14:paraId="54B23697" w14:textId="77777777" w:rsidR="00F358A9" w:rsidRDefault="00F358A9">
      <w:r>
        <w:continuationSeparator/>
      </w:r>
    </w:p>
  </w:footnote>
  <w:footnote w:type="continuationNotice" w:id="1">
    <w:p w14:paraId="19529AEC" w14:textId="77777777" w:rsidR="00F358A9" w:rsidRDefault="00F358A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4DFDA" w14:textId="77777777" w:rsidR="00A0235C" w:rsidRDefault="00A023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AD200F"/>
    <w:multiLevelType w:val="hybridMultilevel"/>
    <w:tmpl w:val="A38A69EE"/>
    <w:lvl w:ilvl="0" w:tplc="EC202436">
      <w:start w:val="7"/>
      <w:numFmt w:val="bullet"/>
      <w:lvlText w:val="-"/>
      <w:lvlJc w:val="left"/>
      <w:pPr>
        <w:ind w:left="720" w:hanging="360"/>
      </w:pPr>
      <w:rPr>
        <w:rFonts w:ascii="Times New Roman" w:eastAsia="SimSu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3" w15:restartNumberingAfterBreak="0">
    <w:nsid w:val="051A6043"/>
    <w:multiLevelType w:val="hybridMultilevel"/>
    <w:tmpl w:val="99FA9C0C"/>
    <w:lvl w:ilvl="0" w:tplc="DFBA9C38">
      <w:start w:val="5"/>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5" w15:restartNumberingAfterBreak="0">
    <w:nsid w:val="0985697B"/>
    <w:multiLevelType w:val="hybridMultilevel"/>
    <w:tmpl w:val="B36A9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B3E7E1D"/>
    <w:multiLevelType w:val="hybridMultilevel"/>
    <w:tmpl w:val="98A6C444"/>
    <w:lvl w:ilvl="0" w:tplc="6730319C">
      <w:start w:val="6"/>
      <w:numFmt w:val="bullet"/>
      <w:lvlText w:val=""/>
      <w:lvlJc w:val="left"/>
      <w:pPr>
        <w:ind w:left="720" w:hanging="360"/>
      </w:pPr>
      <w:rPr>
        <w:rFonts w:ascii="Symbol" w:eastAsia="SimSu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0CC470A6"/>
    <w:multiLevelType w:val="hybridMultilevel"/>
    <w:tmpl w:val="8CD07B60"/>
    <w:lvl w:ilvl="0" w:tplc="91306030">
      <w:start w:val="7"/>
      <w:numFmt w:val="bullet"/>
      <w:lvlText w:val="-"/>
      <w:lvlJc w:val="left"/>
      <w:pPr>
        <w:ind w:left="1080" w:hanging="360"/>
      </w:pPr>
      <w:rPr>
        <w:rFonts w:ascii="Times New Roman" w:eastAsia="SimSun" w:hAnsi="Times New Roman" w:cs="Times New Roman"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8" w15:restartNumberingAfterBreak="0">
    <w:nsid w:val="0E6E4636"/>
    <w:multiLevelType w:val="hybridMultilevel"/>
    <w:tmpl w:val="97648444"/>
    <w:lvl w:ilvl="0" w:tplc="F50C5B8C">
      <w:start w:val="3"/>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9"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1" w15:restartNumberingAfterBreak="0">
    <w:nsid w:val="2229495A"/>
    <w:multiLevelType w:val="hybridMultilevel"/>
    <w:tmpl w:val="E280CA6E"/>
    <w:lvl w:ilvl="0" w:tplc="84926BE0">
      <w:start w:val="7"/>
      <w:numFmt w:val="bullet"/>
      <w:lvlText w:val="-"/>
      <w:lvlJc w:val="left"/>
      <w:pPr>
        <w:ind w:left="1080" w:hanging="360"/>
      </w:pPr>
      <w:rPr>
        <w:rFonts w:ascii="Times New Roman" w:eastAsia="SimSun" w:hAnsi="Times New Roman" w:cs="Times New Roman"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22" w15:restartNumberingAfterBreak="0">
    <w:nsid w:val="328D0846"/>
    <w:multiLevelType w:val="hybridMultilevel"/>
    <w:tmpl w:val="248EAE2E"/>
    <w:lvl w:ilvl="0" w:tplc="1CBCA8AA">
      <w:start w:val="3"/>
      <w:numFmt w:val="decimal"/>
      <w:lvlText w:val="%1"/>
      <w:lvlJc w:val="left"/>
      <w:pPr>
        <w:ind w:left="1140" w:hanging="114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3"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5" w15:restartNumberingAfterBreak="0">
    <w:nsid w:val="4938C18E"/>
    <w:multiLevelType w:val="multilevel"/>
    <w:tmpl w:val="4938C18E"/>
    <w:lvl w:ilvl="0">
      <w:start w:val="1"/>
      <w:numFmt w:val="decimal"/>
      <w:lvlText w:val=""/>
      <w:lvlJc w:val="left"/>
      <w:pPr>
        <w:ind w:left="0" w:firstLine="0"/>
      </w:pPr>
      <w:rPr>
        <w:vertAlign w:val="baseline"/>
      </w:rPr>
    </w:lvl>
    <w:lvl w:ilvl="1">
      <w:start w:val="1"/>
      <w:numFmt w:val="decimal"/>
      <w:lvlText w:val=""/>
      <w:lvlJc w:val="left"/>
      <w:pPr>
        <w:ind w:left="0" w:firstLine="0"/>
      </w:pPr>
      <w:rPr>
        <w:vertAlign w:val="baseline"/>
      </w:rPr>
    </w:lvl>
    <w:lvl w:ilvl="2">
      <w:start w:val="1"/>
      <w:numFmt w:val="decimal"/>
      <w:lvlText w:val=""/>
      <w:lvlJc w:val="left"/>
      <w:pPr>
        <w:ind w:left="0" w:firstLine="0"/>
      </w:pPr>
      <w:rPr>
        <w:vertAlign w:val="baseline"/>
      </w:rPr>
    </w:lvl>
    <w:lvl w:ilvl="3">
      <w:start w:val="1"/>
      <w:numFmt w:val="decimal"/>
      <w:lvlText w:val=""/>
      <w:lvlJc w:val="left"/>
      <w:pPr>
        <w:ind w:left="0" w:firstLine="0"/>
      </w:pPr>
      <w:rPr>
        <w:vertAlign w:val="baseline"/>
      </w:rPr>
    </w:lvl>
    <w:lvl w:ilvl="4">
      <w:start w:val="1"/>
      <w:numFmt w:val="decimal"/>
      <w:lvlText w:val=""/>
      <w:lvlJc w:val="left"/>
      <w:pPr>
        <w:ind w:left="0" w:firstLine="0"/>
      </w:pPr>
      <w:rPr>
        <w:vertAlign w:val="baseline"/>
      </w:rPr>
    </w:lvl>
    <w:lvl w:ilvl="5">
      <w:start w:val="1"/>
      <w:numFmt w:val="decimal"/>
      <w:lvlText w:val=""/>
      <w:lvlJc w:val="left"/>
      <w:pPr>
        <w:ind w:left="0" w:firstLine="0"/>
      </w:pPr>
      <w:rPr>
        <w:vertAlign w:val="baseline"/>
      </w:rPr>
    </w:lvl>
    <w:lvl w:ilvl="6">
      <w:start w:val="1"/>
      <w:numFmt w:val="decimal"/>
      <w:lvlText w:val=""/>
      <w:lvlJc w:val="left"/>
      <w:pPr>
        <w:ind w:left="0" w:firstLine="0"/>
      </w:pPr>
      <w:rPr>
        <w:vertAlign w:val="baseline"/>
      </w:rPr>
    </w:lvl>
    <w:lvl w:ilvl="7">
      <w:start w:val="1"/>
      <w:numFmt w:val="decimal"/>
      <w:lvlText w:val=""/>
      <w:lvlJc w:val="left"/>
      <w:pPr>
        <w:ind w:left="0" w:firstLine="0"/>
      </w:pPr>
      <w:rPr>
        <w:vertAlign w:val="baseline"/>
      </w:rPr>
    </w:lvl>
    <w:lvl w:ilvl="8">
      <w:start w:val="1"/>
      <w:numFmt w:val="decimal"/>
      <w:lvlText w:val=""/>
      <w:lvlJc w:val="left"/>
      <w:pPr>
        <w:ind w:left="0" w:firstLine="0"/>
      </w:pPr>
      <w:rPr>
        <w:vertAlign w:val="baseline"/>
      </w:rPr>
    </w:lvl>
  </w:abstractNum>
  <w:abstractNum w:abstractNumId="26" w15:restartNumberingAfterBreak="0">
    <w:nsid w:val="4AB830D2"/>
    <w:multiLevelType w:val="hybridMultilevel"/>
    <w:tmpl w:val="3714558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7" w15:restartNumberingAfterBreak="0">
    <w:nsid w:val="51DA4D96"/>
    <w:multiLevelType w:val="hybridMultilevel"/>
    <w:tmpl w:val="3F7838D0"/>
    <w:lvl w:ilvl="0" w:tplc="FB0C92D4">
      <w:start w:val="1"/>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30" w15:restartNumberingAfterBreak="0">
    <w:nsid w:val="62DB2695"/>
    <w:multiLevelType w:val="hybridMultilevel"/>
    <w:tmpl w:val="7B98F038"/>
    <w:lvl w:ilvl="0" w:tplc="D29A1798">
      <w:start w:val="6"/>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6998335D"/>
    <w:multiLevelType w:val="hybridMultilevel"/>
    <w:tmpl w:val="50D8051A"/>
    <w:lvl w:ilvl="0" w:tplc="79788CA0">
      <w:start w:val="5"/>
      <w:numFmt w:val="bullet"/>
      <w:lvlText w:val="-"/>
      <w:lvlJc w:val="left"/>
      <w:pPr>
        <w:ind w:left="720" w:hanging="360"/>
      </w:pPr>
      <w:rPr>
        <w:rFonts w:ascii="Arial" w:eastAsia="Calibr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6B90370C"/>
    <w:multiLevelType w:val="hybridMultilevel"/>
    <w:tmpl w:val="3E0E2DB8"/>
    <w:lvl w:ilvl="0" w:tplc="04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4" w15:restartNumberingAfterBreak="0">
    <w:nsid w:val="7C3A0BBD"/>
    <w:multiLevelType w:val="hybridMultilevel"/>
    <w:tmpl w:val="6F28DFEA"/>
    <w:lvl w:ilvl="0" w:tplc="FAE49B46">
      <w:start w:val="6"/>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8653214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73690404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166437567">
    <w:abstractNumId w:val="19"/>
  </w:num>
  <w:num w:numId="4" w16cid:durableId="556161586">
    <w:abstractNumId w:val="24"/>
  </w:num>
  <w:num w:numId="5" w16cid:durableId="1725104762">
    <w:abstractNumId w:val="23"/>
  </w:num>
  <w:num w:numId="6" w16cid:durableId="659233270">
    <w:abstractNumId w:val="12"/>
  </w:num>
  <w:num w:numId="7" w16cid:durableId="830029314">
    <w:abstractNumId w:val="14"/>
  </w:num>
  <w:num w:numId="8" w16cid:durableId="393507232">
    <w:abstractNumId w:val="35"/>
  </w:num>
  <w:num w:numId="9" w16cid:durableId="1425690440">
    <w:abstractNumId w:val="29"/>
  </w:num>
  <w:num w:numId="10" w16cid:durableId="863714840">
    <w:abstractNumId w:val="33"/>
  </w:num>
  <w:num w:numId="11" w16cid:durableId="1643460408">
    <w:abstractNumId w:val="20"/>
  </w:num>
  <w:num w:numId="12" w16cid:durableId="479346865">
    <w:abstractNumId w:val="28"/>
  </w:num>
  <w:num w:numId="13" w16cid:durableId="2050254094">
    <w:abstractNumId w:val="9"/>
  </w:num>
  <w:num w:numId="14" w16cid:durableId="466969625">
    <w:abstractNumId w:val="7"/>
  </w:num>
  <w:num w:numId="15" w16cid:durableId="1299412197">
    <w:abstractNumId w:val="6"/>
  </w:num>
  <w:num w:numId="16" w16cid:durableId="1328291111">
    <w:abstractNumId w:val="5"/>
  </w:num>
  <w:num w:numId="17" w16cid:durableId="643630546">
    <w:abstractNumId w:val="4"/>
  </w:num>
  <w:num w:numId="18" w16cid:durableId="2134134681">
    <w:abstractNumId w:val="8"/>
  </w:num>
  <w:num w:numId="19" w16cid:durableId="1894385832">
    <w:abstractNumId w:val="3"/>
  </w:num>
  <w:num w:numId="20" w16cid:durableId="986981513">
    <w:abstractNumId w:val="2"/>
  </w:num>
  <w:num w:numId="21" w16cid:durableId="1646278535">
    <w:abstractNumId w:val="1"/>
  </w:num>
  <w:num w:numId="22" w16cid:durableId="1689259886">
    <w:abstractNumId w:val="0"/>
  </w:num>
  <w:num w:numId="23" w16cid:durableId="567617221">
    <w:abstractNumId w:val="30"/>
  </w:num>
  <w:num w:numId="24" w16cid:durableId="450630911">
    <w:abstractNumId w:val="26"/>
  </w:num>
  <w:num w:numId="25" w16cid:durableId="536968660">
    <w:abstractNumId w:val="27"/>
  </w:num>
  <w:num w:numId="26" w16cid:durableId="192227023">
    <w:abstractNumId w:val="13"/>
  </w:num>
  <w:num w:numId="27" w16cid:durableId="284848846">
    <w:abstractNumId w:val="16"/>
  </w:num>
  <w:num w:numId="28" w16cid:durableId="414863653">
    <w:abstractNumId w:val="31"/>
  </w:num>
  <w:num w:numId="29" w16cid:durableId="1019358335">
    <w:abstractNumId w:val="34"/>
  </w:num>
  <w:num w:numId="30" w16cid:durableId="7197416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03463542">
    <w:abstractNumId w:val="15"/>
  </w:num>
  <w:num w:numId="32" w16cid:durableId="284775553">
    <w:abstractNumId w:val="32"/>
  </w:num>
  <w:num w:numId="33" w16cid:durableId="1725376057">
    <w:abstractNumId w:val="22"/>
  </w:num>
  <w:num w:numId="34" w16cid:durableId="1318729470">
    <w:abstractNumId w:val="11"/>
  </w:num>
  <w:num w:numId="35" w16cid:durableId="124008412">
    <w:abstractNumId w:val="21"/>
  </w:num>
  <w:num w:numId="36" w16cid:durableId="8266268">
    <w:abstractNumId w:val="17"/>
  </w:num>
  <w:num w:numId="37" w16cid:durableId="107894665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3">
    <w15:presenceInfo w15:providerId="None" w15:userId="Nokia3"/>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1"/>
  </w:hdrShapeDefaults>
  <w:footnotePr>
    <w:numRestart w:val="eachSect"/>
    <w:footnote w:id="-1"/>
    <w:footnote w:id="0"/>
    <w:footnote w:id="1"/>
  </w:footnotePr>
  <w:endnotePr>
    <w:endnote w:id="-1"/>
    <w:endnote w:id="0"/>
    <w:endnote w:id="1"/>
  </w:endnotePr>
  <w:compat>
    <w:printColBlack/>
    <w:showBreaksInFrames/>
    <w:suppressSpBfAfterPgBrk/>
    <w:swapBordersFacingPages/>
    <w:convMailMergeEsc/>
    <w:doNotSuppressParagraphBorders/>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Mq0FAFSSqYUtAAAA"/>
  </w:docVars>
  <w:rsids>
    <w:rsidRoot w:val="00E30155"/>
    <w:rsid w:val="00007159"/>
    <w:rsid w:val="00012515"/>
    <w:rsid w:val="000229F2"/>
    <w:rsid w:val="00026202"/>
    <w:rsid w:val="000328ED"/>
    <w:rsid w:val="00036E04"/>
    <w:rsid w:val="0004386A"/>
    <w:rsid w:val="00046389"/>
    <w:rsid w:val="000505BA"/>
    <w:rsid w:val="00052B15"/>
    <w:rsid w:val="00063E5C"/>
    <w:rsid w:val="00071B94"/>
    <w:rsid w:val="00074722"/>
    <w:rsid w:val="000819D8"/>
    <w:rsid w:val="000934A6"/>
    <w:rsid w:val="00093DED"/>
    <w:rsid w:val="0009510C"/>
    <w:rsid w:val="00095D2F"/>
    <w:rsid w:val="000A1767"/>
    <w:rsid w:val="000A2C6C"/>
    <w:rsid w:val="000A4660"/>
    <w:rsid w:val="000B144E"/>
    <w:rsid w:val="000B3342"/>
    <w:rsid w:val="000B49CA"/>
    <w:rsid w:val="000B66C7"/>
    <w:rsid w:val="000D05C9"/>
    <w:rsid w:val="000D1B5B"/>
    <w:rsid w:val="000D7D82"/>
    <w:rsid w:val="000E3639"/>
    <w:rsid w:val="001007DE"/>
    <w:rsid w:val="0010155F"/>
    <w:rsid w:val="00101A62"/>
    <w:rsid w:val="0010401F"/>
    <w:rsid w:val="0010584A"/>
    <w:rsid w:val="00107550"/>
    <w:rsid w:val="001117A5"/>
    <w:rsid w:val="00112FC3"/>
    <w:rsid w:val="00127390"/>
    <w:rsid w:val="0013155E"/>
    <w:rsid w:val="00173FA3"/>
    <w:rsid w:val="0017743D"/>
    <w:rsid w:val="00184B6F"/>
    <w:rsid w:val="001861E5"/>
    <w:rsid w:val="001865FB"/>
    <w:rsid w:val="001939E1"/>
    <w:rsid w:val="001A1F0C"/>
    <w:rsid w:val="001A1F77"/>
    <w:rsid w:val="001A4219"/>
    <w:rsid w:val="001B1652"/>
    <w:rsid w:val="001B6CB9"/>
    <w:rsid w:val="001C23AF"/>
    <w:rsid w:val="001C3EC8"/>
    <w:rsid w:val="001C4E78"/>
    <w:rsid w:val="001D2BD4"/>
    <w:rsid w:val="001D2E63"/>
    <w:rsid w:val="001D4164"/>
    <w:rsid w:val="001D6911"/>
    <w:rsid w:val="001E7CE7"/>
    <w:rsid w:val="001F085F"/>
    <w:rsid w:val="001F7CCC"/>
    <w:rsid w:val="00201947"/>
    <w:rsid w:val="0020395B"/>
    <w:rsid w:val="00203F06"/>
    <w:rsid w:val="002046CB"/>
    <w:rsid w:val="00204DC9"/>
    <w:rsid w:val="002060BC"/>
    <w:rsid w:val="002062C0"/>
    <w:rsid w:val="00206609"/>
    <w:rsid w:val="0021187E"/>
    <w:rsid w:val="00213D26"/>
    <w:rsid w:val="00215130"/>
    <w:rsid w:val="002201EA"/>
    <w:rsid w:val="002256E2"/>
    <w:rsid w:val="00230002"/>
    <w:rsid w:val="00230278"/>
    <w:rsid w:val="00244C9A"/>
    <w:rsid w:val="00247216"/>
    <w:rsid w:val="0025599C"/>
    <w:rsid w:val="00256986"/>
    <w:rsid w:val="00266315"/>
    <w:rsid w:val="00282370"/>
    <w:rsid w:val="00284A6E"/>
    <w:rsid w:val="00293716"/>
    <w:rsid w:val="00293D49"/>
    <w:rsid w:val="002A1857"/>
    <w:rsid w:val="002A72E0"/>
    <w:rsid w:val="002C6181"/>
    <w:rsid w:val="002C7F38"/>
    <w:rsid w:val="002D10C9"/>
    <w:rsid w:val="002D545A"/>
    <w:rsid w:val="002D69FD"/>
    <w:rsid w:val="002E74F6"/>
    <w:rsid w:val="002F3AF5"/>
    <w:rsid w:val="0030628A"/>
    <w:rsid w:val="00317B47"/>
    <w:rsid w:val="0032674A"/>
    <w:rsid w:val="00327B31"/>
    <w:rsid w:val="00350ECA"/>
    <w:rsid w:val="0035122B"/>
    <w:rsid w:val="00351AA5"/>
    <w:rsid w:val="00353451"/>
    <w:rsid w:val="00354215"/>
    <w:rsid w:val="00356EE6"/>
    <w:rsid w:val="00371032"/>
    <w:rsid w:val="00371B44"/>
    <w:rsid w:val="00372DAF"/>
    <w:rsid w:val="00374AEF"/>
    <w:rsid w:val="003750B7"/>
    <w:rsid w:val="0037526B"/>
    <w:rsid w:val="00375394"/>
    <w:rsid w:val="00375599"/>
    <w:rsid w:val="003807EB"/>
    <w:rsid w:val="00380F51"/>
    <w:rsid w:val="00384BF0"/>
    <w:rsid w:val="003852D3"/>
    <w:rsid w:val="003875BB"/>
    <w:rsid w:val="00392368"/>
    <w:rsid w:val="00395A6F"/>
    <w:rsid w:val="0039617E"/>
    <w:rsid w:val="003A75F6"/>
    <w:rsid w:val="003C122B"/>
    <w:rsid w:val="003C28F1"/>
    <w:rsid w:val="003C2D44"/>
    <w:rsid w:val="003C5A97"/>
    <w:rsid w:val="003C7A04"/>
    <w:rsid w:val="003D33A4"/>
    <w:rsid w:val="003D40C7"/>
    <w:rsid w:val="003D7F18"/>
    <w:rsid w:val="003E6843"/>
    <w:rsid w:val="003F276D"/>
    <w:rsid w:val="003F52B2"/>
    <w:rsid w:val="00427A04"/>
    <w:rsid w:val="00427A8C"/>
    <w:rsid w:val="004309B8"/>
    <w:rsid w:val="0043171A"/>
    <w:rsid w:val="00432CD5"/>
    <w:rsid w:val="00432F9B"/>
    <w:rsid w:val="00440414"/>
    <w:rsid w:val="00440D1A"/>
    <w:rsid w:val="004464DB"/>
    <w:rsid w:val="004542CC"/>
    <w:rsid w:val="004558E9"/>
    <w:rsid w:val="00455DA2"/>
    <w:rsid w:val="0045777E"/>
    <w:rsid w:val="00467CB5"/>
    <w:rsid w:val="00470646"/>
    <w:rsid w:val="004714F2"/>
    <w:rsid w:val="00472F3A"/>
    <w:rsid w:val="004752D3"/>
    <w:rsid w:val="00476D0B"/>
    <w:rsid w:val="004770B8"/>
    <w:rsid w:val="00482646"/>
    <w:rsid w:val="004902BC"/>
    <w:rsid w:val="00491A49"/>
    <w:rsid w:val="00491CF5"/>
    <w:rsid w:val="004959AC"/>
    <w:rsid w:val="004A7717"/>
    <w:rsid w:val="004B0E1C"/>
    <w:rsid w:val="004B2216"/>
    <w:rsid w:val="004B3753"/>
    <w:rsid w:val="004C31D2"/>
    <w:rsid w:val="004C67C7"/>
    <w:rsid w:val="004D0AF6"/>
    <w:rsid w:val="004D2644"/>
    <w:rsid w:val="004D55C2"/>
    <w:rsid w:val="004E4C78"/>
    <w:rsid w:val="004F0CD2"/>
    <w:rsid w:val="004F131E"/>
    <w:rsid w:val="004F3275"/>
    <w:rsid w:val="0050177D"/>
    <w:rsid w:val="00515988"/>
    <w:rsid w:val="00520AAA"/>
    <w:rsid w:val="00521131"/>
    <w:rsid w:val="00527C0B"/>
    <w:rsid w:val="00530FCE"/>
    <w:rsid w:val="00532580"/>
    <w:rsid w:val="005410F6"/>
    <w:rsid w:val="00541443"/>
    <w:rsid w:val="00541858"/>
    <w:rsid w:val="00542D71"/>
    <w:rsid w:val="00546C95"/>
    <w:rsid w:val="00550899"/>
    <w:rsid w:val="00561296"/>
    <w:rsid w:val="005729C4"/>
    <w:rsid w:val="005730B1"/>
    <w:rsid w:val="00575466"/>
    <w:rsid w:val="0058154E"/>
    <w:rsid w:val="0058703B"/>
    <w:rsid w:val="0059227B"/>
    <w:rsid w:val="005944B5"/>
    <w:rsid w:val="005A1D29"/>
    <w:rsid w:val="005A2F24"/>
    <w:rsid w:val="005A6E4C"/>
    <w:rsid w:val="005A7C99"/>
    <w:rsid w:val="005B0966"/>
    <w:rsid w:val="005B795D"/>
    <w:rsid w:val="005C0209"/>
    <w:rsid w:val="005C3474"/>
    <w:rsid w:val="005D6032"/>
    <w:rsid w:val="005D7AF4"/>
    <w:rsid w:val="0060514A"/>
    <w:rsid w:val="006120B3"/>
    <w:rsid w:val="00612464"/>
    <w:rsid w:val="00613820"/>
    <w:rsid w:val="00622FD0"/>
    <w:rsid w:val="00624F53"/>
    <w:rsid w:val="00634EAB"/>
    <w:rsid w:val="00645524"/>
    <w:rsid w:val="00652248"/>
    <w:rsid w:val="00657B80"/>
    <w:rsid w:val="00663BC1"/>
    <w:rsid w:val="0066498F"/>
    <w:rsid w:val="00675B3C"/>
    <w:rsid w:val="00691E96"/>
    <w:rsid w:val="0069395C"/>
    <w:rsid w:val="0069495C"/>
    <w:rsid w:val="006A27D4"/>
    <w:rsid w:val="006B0DB0"/>
    <w:rsid w:val="006B759B"/>
    <w:rsid w:val="006C6DEE"/>
    <w:rsid w:val="006D0269"/>
    <w:rsid w:val="006D1D0D"/>
    <w:rsid w:val="006D340A"/>
    <w:rsid w:val="006D395D"/>
    <w:rsid w:val="006E19AA"/>
    <w:rsid w:val="006E1C51"/>
    <w:rsid w:val="006E28BF"/>
    <w:rsid w:val="006E4508"/>
    <w:rsid w:val="006F26B2"/>
    <w:rsid w:val="006F5F0D"/>
    <w:rsid w:val="00703D84"/>
    <w:rsid w:val="007066E1"/>
    <w:rsid w:val="007110D2"/>
    <w:rsid w:val="00715A1D"/>
    <w:rsid w:val="007229FA"/>
    <w:rsid w:val="00726C77"/>
    <w:rsid w:val="00746E8C"/>
    <w:rsid w:val="00746FC2"/>
    <w:rsid w:val="0075609B"/>
    <w:rsid w:val="00760BB0"/>
    <w:rsid w:val="0076157A"/>
    <w:rsid w:val="007838AE"/>
    <w:rsid w:val="00783A5D"/>
    <w:rsid w:val="00784593"/>
    <w:rsid w:val="0079307E"/>
    <w:rsid w:val="007A00EF"/>
    <w:rsid w:val="007A16A2"/>
    <w:rsid w:val="007A6163"/>
    <w:rsid w:val="007A6944"/>
    <w:rsid w:val="007B19EA"/>
    <w:rsid w:val="007B2713"/>
    <w:rsid w:val="007B70B9"/>
    <w:rsid w:val="007C05A0"/>
    <w:rsid w:val="007C0A2D"/>
    <w:rsid w:val="007C27B0"/>
    <w:rsid w:val="007C4796"/>
    <w:rsid w:val="007E0C96"/>
    <w:rsid w:val="007E4150"/>
    <w:rsid w:val="007E537E"/>
    <w:rsid w:val="007E64F7"/>
    <w:rsid w:val="007F077C"/>
    <w:rsid w:val="007F12E1"/>
    <w:rsid w:val="007F300B"/>
    <w:rsid w:val="007F7E51"/>
    <w:rsid w:val="00800E0C"/>
    <w:rsid w:val="008014C3"/>
    <w:rsid w:val="00807A40"/>
    <w:rsid w:val="008239E7"/>
    <w:rsid w:val="00824929"/>
    <w:rsid w:val="00825600"/>
    <w:rsid w:val="0083260E"/>
    <w:rsid w:val="00850812"/>
    <w:rsid w:val="0085308A"/>
    <w:rsid w:val="00854493"/>
    <w:rsid w:val="00876B9A"/>
    <w:rsid w:val="008834BB"/>
    <w:rsid w:val="008841F2"/>
    <w:rsid w:val="008933BF"/>
    <w:rsid w:val="008A10C4"/>
    <w:rsid w:val="008A5A85"/>
    <w:rsid w:val="008A66EA"/>
    <w:rsid w:val="008B0248"/>
    <w:rsid w:val="008C027C"/>
    <w:rsid w:val="008C474C"/>
    <w:rsid w:val="008C6FC0"/>
    <w:rsid w:val="008C7B41"/>
    <w:rsid w:val="008E56D4"/>
    <w:rsid w:val="008F3A3D"/>
    <w:rsid w:val="008F5F33"/>
    <w:rsid w:val="008F6299"/>
    <w:rsid w:val="00901C06"/>
    <w:rsid w:val="009020CD"/>
    <w:rsid w:val="00907F8F"/>
    <w:rsid w:val="0091046A"/>
    <w:rsid w:val="00912327"/>
    <w:rsid w:val="00912B6D"/>
    <w:rsid w:val="0092210C"/>
    <w:rsid w:val="00926ABD"/>
    <w:rsid w:val="00934024"/>
    <w:rsid w:val="00941FB7"/>
    <w:rsid w:val="00944D10"/>
    <w:rsid w:val="00947F4E"/>
    <w:rsid w:val="009530F2"/>
    <w:rsid w:val="00962EE1"/>
    <w:rsid w:val="00966D47"/>
    <w:rsid w:val="009829CD"/>
    <w:rsid w:val="009836D8"/>
    <w:rsid w:val="00992312"/>
    <w:rsid w:val="009927B6"/>
    <w:rsid w:val="009A3F96"/>
    <w:rsid w:val="009A7091"/>
    <w:rsid w:val="009B5424"/>
    <w:rsid w:val="009C0DED"/>
    <w:rsid w:val="009E2892"/>
    <w:rsid w:val="00A0235C"/>
    <w:rsid w:val="00A10AC7"/>
    <w:rsid w:val="00A23AEA"/>
    <w:rsid w:val="00A2736C"/>
    <w:rsid w:val="00A32109"/>
    <w:rsid w:val="00A3247D"/>
    <w:rsid w:val="00A339EA"/>
    <w:rsid w:val="00A37D7F"/>
    <w:rsid w:val="00A40D8D"/>
    <w:rsid w:val="00A44B12"/>
    <w:rsid w:val="00A46410"/>
    <w:rsid w:val="00A525DA"/>
    <w:rsid w:val="00A57688"/>
    <w:rsid w:val="00A609B3"/>
    <w:rsid w:val="00A84A94"/>
    <w:rsid w:val="00A86BF7"/>
    <w:rsid w:val="00A87E01"/>
    <w:rsid w:val="00A900A1"/>
    <w:rsid w:val="00A9018E"/>
    <w:rsid w:val="00A90511"/>
    <w:rsid w:val="00A92929"/>
    <w:rsid w:val="00A96B4A"/>
    <w:rsid w:val="00AB5BCD"/>
    <w:rsid w:val="00AC174E"/>
    <w:rsid w:val="00AC45BC"/>
    <w:rsid w:val="00AC61ED"/>
    <w:rsid w:val="00AD1DAA"/>
    <w:rsid w:val="00AD33DC"/>
    <w:rsid w:val="00AF1E23"/>
    <w:rsid w:val="00AF44AC"/>
    <w:rsid w:val="00AF7F81"/>
    <w:rsid w:val="00B01AFF"/>
    <w:rsid w:val="00B05CC7"/>
    <w:rsid w:val="00B10F3F"/>
    <w:rsid w:val="00B20080"/>
    <w:rsid w:val="00B27E39"/>
    <w:rsid w:val="00B30DE0"/>
    <w:rsid w:val="00B350D8"/>
    <w:rsid w:val="00B35738"/>
    <w:rsid w:val="00B378B5"/>
    <w:rsid w:val="00B45FF7"/>
    <w:rsid w:val="00B47993"/>
    <w:rsid w:val="00B51192"/>
    <w:rsid w:val="00B66E94"/>
    <w:rsid w:val="00B76763"/>
    <w:rsid w:val="00B7732B"/>
    <w:rsid w:val="00B879F0"/>
    <w:rsid w:val="00B95ECE"/>
    <w:rsid w:val="00BA0163"/>
    <w:rsid w:val="00BA0975"/>
    <w:rsid w:val="00BA0C1B"/>
    <w:rsid w:val="00BB010B"/>
    <w:rsid w:val="00BB4896"/>
    <w:rsid w:val="00BB679A"/>
    <w:rsid w:val="00BC0F81"/>
    <w:rsid w:val="00BC25AA"/>
    <w:rsid w:val="00BC47FB"/>
    <w:rsid w:val="00BC4C74"/>
    <w:rsid w:val="00BD7E5B"/>
    <w:rsid w:val="00BE2A7A"/>
    <w:rsid w:val="00BE6393"/>
    <w:rsid w:val="00BF14C8"/>
    <w:rsid w:val="00BF4AC0"/>
    <w:rsid w:val="00C022E3"/>
    <w:rsid w:val="00C05A8D"/>
    <w:rsid w:val="00C15C96"/>
    <w:rsid w:val="00C1684E"/>
    <w:rsid w:val="00C22DE5"/>
    <w:rsid w:val="00C34C00"/>
    <w:rsid w:val="00C34CBA"/>
    <w:rsid w:val="00C4712D"/>
    <w:rsid w:val="00C555C9"/>
    <w:rsid w:val="00C555DA"/>
    <w:rsid w:val="00C614F2"/>
    <w:rsid w:val="00C62E51"/>
    <w:rsid w:val="00C7138C"/>
    <w:rsid w:val="00C76D91"/>
    <w:rsid w:val="00C801D8"/>
    <w:rsid w:val="00C83785"/>
    <w:rsid w:val="00C92CC5"/>
    <w:rsid w:val="00C92FB5"/>
    <w:rsid w:val="00C94F55"/>
    <w:rsid w:val="00CA3965"/>
    <w:rsid w:val="00CA6F49"/>
    <w:rsid w:val="00CA7D62"/>
    <w:rsid w:val="00CB07A8"/>
    <w:rsid w:val="00CB3147"/>
    <w:rsid w:val="00CB56AF"/>
    <w:rsid w:val="00CB6983"/>
    <w:rsid w:val="00CC24E3"/>
    <w:rsid w:val="00CD3893"/>
    <w:rsid w:val="00CD3C97"/>
    <w:rsid w:val="00CD4A57"/>
    <w:rsid w:val="00CE1422"/>
    <w:rsid w:val="00CE15C4"/>
    <w:rsid w:val="00CE6575"/>
    <w:rsid w:val="00CF0D30"/>
    <w:rsid w:val="00CF5AF4"/>
    <w:rsid w:val="00D02452"/>
    <w:rsid w:val="00D04575"/>
    <w:rsid w:val="00D16BA9"/>
    <w:rsid w:val="00D245BE"/>
    <w:rsid w:val="00D2693A"/>
    <w:rsid w:val="00D33604"/>
    <w:rsid w:val="00D37B08"/>
    <w:rsid w:val="00D437FF"/>
    <w:rsid w:val="00D5130C"/>
    <w:rsid w:val="00D5799D"/>
    <w:rsid w:val="00D60873"/>
    <w:rsid w:val="00D62265"/>
    <w:rsid w:val="00D66FD9"/>
    <w:rsid w:val="00D71547"/>
    <w:rsid w:val="00D74A3C"/>
    <w:rsid w:val="00D75F34"/>
    <w:rsid w:val="00D8512E"/>
    <w:rsid w:val="00DA1E58"/>
    <w:rsid w:val="00DA48EC"/>
    <w:rsid w:val="00DB0808"/>
    <w:rsid w:val="00DC1567"/>
    <w:rsid w:val="00DD3398"/>
    <w:rsid w:val="00DD7DF7"/>
    <w:rsid w:val="00DE02E7"/>
    <w:rsid w:val="00DE3BAC"/>
    <w:rsid w:val="00DE4EF2"/>
    <w:rsid w:val="00DE5A1C"/>
    <w:rsid w:val="00DF2C0E"/>
    <w:rsid w:val="00DF6BB5"/>
    <w:rsid w:val="00E04DB6"/>
    <w:rsid w:val="00E05D03"/>
    <w:rsid w:val="00E06FFB"/>
    <w:rsid w:val="00E137FA"/>
    <w:rsid w:val="00E17F95"/>
    <w:rsid w:val="00E30155"/>
    <w:rsid w:val="00E331E0"/>
    <w:rsid w:val="00E342FE"/>
    <w:rsid w:val="00E35A83"/>
    <w:rsid w:val="00E36851"/>
    <w:rsid w:val="00E44E3A"/>
    <w:rsid w:val="00E458C7"/>
    <w:rsid w:val="00E5134B"/>
    <w:rsid w:val="00E5301A"/>
    <w:rsid w:val="00E57E24"/>
    <w:rsid w:val="00E613FB"/>
    <w:rsid w:val="00E638A3"/>
    <w:rsid w:val="00E656DE"/>
    <w:rsid w:val="00E74874"/>
    <w:rsid w:val="00E87DB7"/>
    <w:rsid w:val="00E909BB"/>
    <w:rsid w:val="00E91FE1"/>
    <w:rsid w:val="00E97705"/>
    <w:rsid w:val="00E97DC9"/>
    <w:rsid w:val="00EA3C31"/>
    <w:rsid w:val="00EA4800"/>
    <w:rsid w:val="00EA52F6"/>
    <w:rsid w:val="00EA5E95"/>
    <w:rsid w:val="00EB2827"/>
    <w:rsid w:val="00EB7AC3"/>
    <w:rsid w:val="00EC09F8"/>
    <w:rsid w:val="00EC2A42"/>
    <w:rsid w:val="00EC3B62"/>
    <w:rsid w:val="00ED1AD5"/>
    <w:rsid w:val="00ED3605"/>
    <w:rsid w:val="00ED4954"/>
    <w:rsid w:val="00EE0929"/>
    <w:rsid w:val="00EE0943"/>
    <w:rsid w:val="00EE33A2"/>
    <w:rsid w:val="00EE3639"/>
    <w:rsid w:val="00EE57F2"/>
    <w:rsid w:val="00EE6B53"/>
    <w:rsid w:val="00EE6DD9"/>
    <w:rsid w:val="00F12126"/>
    <w:rsid w:val="00F34DBB"/>
    <w:rsid w:val="00F358A9"/>
    <w:rsid w:val="00F404B2"/>
    <w:rsid w:val="00F412AF"/>
    <w:rsid w:val="00F42984"/>
    <w:rsid w:val="00F4312C"/>
    <w:rsid w:val="00F4416B"/>
    <w:rsid w:val="00F54270"/>
    <w:rsid w:val="00F64369"/>
    <w:rsid w:val="00F66D82"/>
    <w:rsid w:val="00F6723D"/>
    <w:rsid w:val="00F67A1C"/>
    <w:rsid w:val="00F723EC"/>
    <w:rsid w:val="00F76C12"/>
    <w:rsid w:val="00F82C5B"/>
    <w:rsid w:val="00F8555F"/>
    <w:rsid w:val="00F9755E"/>
    <w:rsid w:val="00FA45F8"/>
    <w:rsid w:val="00FC018F"/>
    <w:rsid w:val="00FC1B0F"/>
    <w:rsid w:val="00FC35ED"/>
    <w:rsid w:val="00FD30FB"/>
    <w:rsid w:val="00FD7880"/>
    <w:rsid w:val="00FE4598"/>
    <w:rsid w:val="00FE70C2"/>
    <w:rsid w:val="00FF123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37AA8DCC"/>
  <w15:chartTrackingRefBased/>
  <w15:docId w15:val="{7CB0D293-BDDF-4172-B343-3BC635BE5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Web)"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1B0F"/>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aliases w:val="left"/>
    <w:basedOn w:val="TH"/>
    <w:link w:val="TF0"/>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N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aliases w:val="Bullets"/>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qFormat/>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Heading2Char">
    <w:name w:val="Heading 2 Char"/>
    <w:aliases w:val="H2 Char,h2 Char,2nd level Char,†berschrift 2 Char,õberschrift 2 Char,UNDERRUBRIK 1-2 Char"/>
    <w:link w:val="Heading2"/>
    <w:rsid w:val="007C05A0"/>
    <w:rPr>
      <w:rFonts w:ascii="Arial" w:hAnsi="Arial"/>
      <w:sz w:val="32"/>
      <w:lang w:val="en-GB" w:eastAsia="en-US"/>
    </w:rPr>
  </w:style>
  <w:style w:type="character" w:customStyle="1" w:styleId="Heading3Char">
    <w:name w:val="Heading 3 Char"/>
    <w:aliases w:val="h3 Char"/>
    <w:link w:val="Heading3"/>
    <w:rsid w:val="007C05A0"/>
    <w:rPr>
      <w:rFonts w:ascii="Arial" w:hAnsi="Arial"/>
      <w:sz w:val="28"/>
      <w:lang w:val="en-GB" w:eastAsia="en-US"/>
    </w:rPr>
  </w:style>
  <w:style w:type="character" w:customStyle="1" w:styleId="blue-complex-underline">
    <w:name w:val="blue-complex-underline"/>
    <w:basedOn w:val="DefaultParagraphFont"/>
    <w:rsid w:val="007C05A0"/>
  </w:style>
  <w:style w:type="character" w:customStyle="1" w:styleId="red-underline">
    <w:name w:val="red-underline"/>
    <w:basedOn w:val="DefaultParagraphFont"/>
    <w:rsid w:val="007C05A0"/>
  </w:style>
  <w:style w:type="character" w:customStyle="1" w:styleId="ENChar">
    <w:name w:val="EN Char"/>
    <w:aliases w:val="Editor's Note Char1,Editor's Note Char"/>
    <w:link w:val="EditorsNote"/>
    <w:locked/>
    <w:rsid w:val="00541858"/>
    <w:rPr>
      <w:rFonts w:ascii="Times New Roman" w:hAnsi="Times New Roman"/>
      <w:color w:val="FF0000"/>
      <w:lang w:val="en-GB" w:eastAsia="en-US"/>
    </w:rPr>
  </w:style>
  <w:style w:type="character" w:customStyle="1" w:styleId="B1Char1">
    <w:name w:val="B1 Char1"/>
    <w:link w:val="B1"/>
    <w:qFormat/>
    <w:locked/>
    <w:rsid w:val="00541858"/>
    <w:rPr>
      <w:rFonts w:ascii="Times New Roman" w:hAnsi="Times New Roman"/>
      <w:lang w:val="en-GB" w:eastAsia="en-US"/>
    </w:rPr>
  </w:style>
  <w:style w:type="character" w:customStyle="1" w:styleId="TF0">
    <w:name w:val="TF (文字)"/>
    <w:link w:val="TF"/>
    <w:qFormat/>
    <w:rsid w:val="00541858"/>
    <w:rPr>
      <w:rFonts w:ascii="Arial" w:hAnsi="Arial"/>
      <w:b/>
      <w:lang w:val="en-GB" w:eastAsia="en-US"/>
    </w:rPr>
  </w:style>
  <w:style w:type="character" w:styleId="EndnoteReference">
    <w:name w:val="endnote reference"/>
    <w:rsid w:val="00541858"/>
    <w:rPr>
      <w:vertAlign w:val="superscript"/>
    </w:rPr>
  </w:style>
  <w:style w:type="character" w:customStyle="1" w:styleId="B1Char">
    <w:name w:val="B1 Char"/>
    <w:rsid w:val="00467CB5"/>
    <w:rPr>
      <w:lang w:eastAsia="en-US"/>
    </w:rPr>
  </w:style>
  <w:style w:type="character" w:customStyle="1" w:styleId="TFChar">
    <w:name w:val="TF Char"/>
    <w:qFormat/>
    <w:locked/>
    <w:rsid w:val="00467CB5"/>
    <w:rPr>
      <w:rFonts w:ascii="Arial" w:hAnsi="Arial"/>
      <w:b/>
      <w:lang w:eastAsia="en-US"/>
    </w:rPr>
  </w:style>
  <w:style w:type="character" w:customStyle="1" w:styleId="NOChar">
    <w:name w:val="NO Char"/>
    <w:link w:val="NO"/>
    <w:qFormat/>
    <w:rsid w:val="00467CB5"/>
    <w:rPr>
      <w:rFonts w:ascii="Times New Roman" w:hAnsi="Times New Roman"/>
      <w:lang w:val="en-GB" w:eastAsia="en-US"/>
    </w:rPr>
  </w:style>
  <w:style w:type="character" w:customStyle="1" w:styleId="Heading4Char">
    <w:name w:val="Heading 4 Char"/>
    <w:link w:val="Heading4"/>
    <w:rsid w:val="00B20080"/>
    <w:rPr>
      <w:rFonts w:ascii="Arial" w:hAnsi="Arial"/>
      <w:sz w:val="24"/>
      <w:lang w:val="en-GB" w:eastAsia="en-US"/>
    </w:rPr>
  </w:style>
  <w:style w:type="table" w:styleId="TableGrid">
    <w:name w:val="Table Grid"/>
    <w:basedOn w:val="TableNormal"/>
    <w:rsid w:val="00746E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ditorsNoteCharChar">
    <w:name w:val="Editor's Note Char Char"/>
    <w:qFormat/>
    <w:rsid w:val="004714F2"/>
    <w:rPr>
      <w:color w:val="FF0000"/>
      <w:lang w:eastAsia="en-US"/>
    </w:rPr>
  </w:style>
  <w:style w:type="character" w:styleId="Strong">
    <w:name w:val="Strong"/>
    <w:uiPriority w:val="22"/>
    <w:qFormat/>
    <w:rsid w:val="004542CC"/>
    <w:rPr>
      <w:b/>
      <w:bCs/>
    </w:rPr>
  </w:style>
  <w:style w:type="paragraph" w:styleId="Revision">
    <w:name w:val="Revision"/>
    <w:hidden/>
    <w:uiPriority w:val="99"/>
    <w:semiHidden/>
    <w:rsid w:val="004542C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191575107">
      <w:bodyDiv w:val="1"/>
      <w:marLeft w:val="0"/>
      <w:marRight w:val="0"/>
      <w:marTop w:val="0"/>
      <w:marBottom w:val="0"/>
      <w:divBdr>
        <w:top w:val="none" w:sz="0" w:space="0" w:color="auto"/>
        <w:left w:val="none" w:sz="0" w:space="0" w:color="auto"/>
        <w:bottom w:val="none" w:sz="0" w:space="0" w:color="auto"/>
        <w:right w:val="none" w:sz="0" w:space="0" w:color="auto"/>
      </w:divBdr>
    </w:div>
    <w:div w:id="347608363">
      <w:bodyDiv w:val="1"/>
      <w:marLeft w:val="0"/>
      <w:marRight w:val="0"/>
      <w:marTop w:val="0"/>
      <w:marBottom w:val="0"/>
      <w:divBdr>
        <w:top w:val="none" w:sz="0" w:space="0" w:color="auto"/>
        <w:left w:val="none" w:sz="0" w:space="0" w:color="auto"/>
        <w:bottom w:val="none" w:sz="0" w:space="0" w:color="auto"/>
        <w:right w:val="none" w:sz="0" w:space="0" w:color="auto"/>
      </w:divBdr>
    </w:div>
    <w:div w:id="489100113">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30873964">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793907601">
      <w:bodyDiv w:val="1"/>
      <w:marLeft w:val="0"/>
      <w:marRight w:val="0"/>
      <w:marTop w:val="0"/>
      <w:marBottom w:val="0"/>
      <w:divBdr>
        <w:top w:val="none" w:sz="0" w:space="0" w:color="auto"/>
        <w:left w:val="none" w:sz="0" w:space="0" w:color="auto"/>
        <w:bottom w:val="none" w:sz="0" w:space="0" w:color="auto"/>
        <w:right w:val="none" w:sz="0" w:space="0" w:color="auto"/>
      </w:divBdr>
    </w:div>
    <w:div w:id="834145411">
      <w:bodyDiv w:val="1"/>
      <w:marLeft w:val="0"/>
      <w:marRight w:val="0"/>
      <w:marTop w:val="0"/>
      <w:marBottom w:val="0"/>
      <w:divBdr>
        <w:top w:val="none" w:sz="0" w:space="0" w:color="auto"/>
        <w:left w:val="none" w:sz="0" w:space="0" w:color="auto"/>
        <w:bottom w:val="none" w:sz="0" w:space="0" w:color="auto"/>
        <w:right w:val="none" w:sz="0" w:space="0" w:color="auto"/>
      </w:divBdr>
    </w:div>
    <w:div w:id="863438607">
      <w:bodyDiv w:val="1"/>
      <w:marLeft w:val="0"/>
      <w:marRight w:val="0"/>
      <w:marTop w:val="0"/>
      <w:marBottom w:val="0"/>
      <w:divBdr>
        <w:top w:val="none" w:sz="0" w:space="0" w:color="auto"/>
        <w:left w:val="none" w:sz="0" w:space="0" w:color="auto"/>
        <w:bottom w:val="none" w:sz="0" w:space="0" w:color="auto"/>
        <w:right w:val="none" w:sz="0" w:space="0" w:color="auto"/>
      </w:divBdr>
    </w:div>
    <w:div w:id="1007169868">
      <w:bodyDiv w:val="1"/>
      <w:marLeft w:val="0"/>
      <w:marRight w:val="0"/>
      <w:marTop w:val="0"/>
      <w:marBottom w:val="0"/>
      <w:divBdr>
        <w:top w:val="none" w:sz="0" w:space="0" w:color="auto"/>
        <w:left w:val="none" w:sz="0" w:space="0" w:color="auto"/>
        <w:bottom w:val="none" w:sz="0" w:space="0" w:color="auto"/>
        <w:right w:val="none" w:sz="0" w:space="0" w:color="auto"/>
      </w:divBdr>
    </w:div>
    <w:div w:id="1059285770">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61529790">
      <w:bodyDiv w:val="1"/>
      <w:marLeft w:val="0"/>
      <w:marRight w:val="0"/>
      <w:marTop w:val="0"/>
      <w:marBottom w:val="0"/>
      <w:divBdr>
        <w:top w:val="none" w:sz="0" w:space="0" w:color="auto"/>
        <w:left w:val="none" w:sz="0" w:space="0" w:color="auto"/>
        <w:bottom w:val="none" w:sz="0" w:space="0" w:color="auto"/>
        <w:right w:val="none" w:sz="0" w:space="0" w:color="auto"/>
      </w:divBdr>
    </w:div>
    <w:div w:id="1493329704">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8506609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73818497">
      <w:bodyDiv w:val="1"/>
      <w:marLeft w:val="0"/>
      <w:marRight w:val="0"/>
      <w:marTop w:val="0"/>
      <w:marBottom w:val="0"/>
      <w:divBdr>
        <w:top w:val="none" w:sz="0" w:space="0" w:color="auto"/>
        <w:left w:val="none" w:sz="0" w:space="0" w:color="auto"/>
        <w:bottom w:val="none" w:sz="0" w:space="0" w:color="auto"/>
        <w:right w:val="none" w:sz="0" w:space="0" w:color="auto"/>
      </w:divBdr>
    </w:div>
    <w:div w:id="1778325687">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45327596">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16248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khar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1c5aaf6-e6ce-465b-b873-5148d2a4c105" xsi:nil="true"/>
    <Information xmlns="3b34c8f0-1ef5-4d1e-bb66-517ce7fe7356" xsi:nil="true"/>
    <lcf76f155ced4ddcb4097134ff3c332f xmlns="4776aa60-670e-4784-be98-c39ff3403b35">
      <Terms xmlns="http://schemas.microsoft.com/office/infopath/2007/PartnerControls"/>
    </lcf76f155ced4ddcb4097134ff3c332f>
    <HideFromDelve xmlns="71c5aaf6-e6ce-465b-b873-5148d2a4c105">false</HideFromDelve>
    <Associated_x0020_Task xmlns="3b34c8f0-1ef5-4d1e-bb66-517ce7fe7356" xsi:nil="true"/>
    <_dlc_DocId xmlns="71c5aaf6-e6ce-465b-b873-5148d2a4c105">5AIRPNAIUNRU-931754773-4565</_dlc_DocId>
    <_dlc_DocIdUrl xmlns="71c5aaf6-e6ce-465b-b873-5148d2a4c105">
      <Url>https://nokia.sharepoint.com/sites/c5g/security/_layouts/15/DocIdRedir.aspx?ID=5AIRPNAIUNRU-931754773-4565</Url>
      <Description>5AIRPNAIUNRU-931754773-4565</Description>
    </_dlc_DocIdUrl>
    <SharedWithUsers xmlns="b48738c0-5c12-4b5a-b05a-8a6603520253">
      <UserInfo>
        <DisplayName>Jing Ping (NSB)</DisplayName>
        <AccountId>199</AccountId>
        <AccountType/>
      </UserInfo>
    </SharedWithUsers>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31" ma:contentTypeDescription="Create a new document." ma:contentTypeScope="" ma:versionID="b67e1f4cf3a961c5f752547c1a23671e">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9bc774a48197d100ed8a95e7a84d3312"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9EE2395-0B22-429C-9408-9A15843D415B}">
  <ds:schemaRefs>
    <ds:schemaRef ds:uri="http://schemas.microsoft.com/office/2006/metadata/properties"/>
    <ds:schemaRef ds:uri="http://schemas.microsoft.com/office/infopath/2007/PartnerControls"/>
    <ds:schemaRef ds:uri="71c5aaf6-e6ce-465b-b873-5148d2a4c105"/>
    <ds:schemaRef ds:uri="3b34c8f0-1ef5-4d1e-bb66-517ce7fe7356"/>
    <ds:schemaRef ds:uri="4776aa60-670e-4784-be98-c39ff3403b35"/>
    <ds:schemaRef ds:uri="b48738c0-5c12-4b5a-b05a-8a6603520253"/>
  </ds:schemaRefs>
</ds:datastoreItem>
</file>

<file path=customXml/itemProps2.xml><?xml version="1.0" encoding="utf-8"?>
<ds:datastoreItem xmlns:ds="http://schemas.openxmlformats.org/officeDocument/2006/customXml" ds:itemID="{9B6A5516-8715-4691-9A54-87FEA7D5D7A5}">
  <ds:schemaRefs>
    <ds:schemaRef ds:uri="Microsoft.SharePoint.Taxonomy.ContentTypeSync"/>
  </ds:schemaRefs>
</ds:datastoreItem>
</file>

<file path=customXml/itemProps3.xml><?xml version="1.0" encoding="utf-8"?>
<ds:datastoreItem xmlns:ds="http://schemas.openxmlformats.org/officeDocument/2006/customXml" ds:itemID="{CDC65F58-5471-4922-B776-561160F5E5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4C861BA-30FD-455E-A4E5-25795586359D}">
  <ds:schemaRefs>
    <ds:schemaRef ds:uri="http://schemas.microsoft.com/office/2006/metadata/longProperties"/>
  </ds:schemaRefs>
</ds:datastoreItem>
</file>

<file path=customXml/itemProps5.xml><?xml version="1.0" encoding="utf-8"?>
<ds:datastoreItem xmlns:ds="http://schemas.openxmlformats.org/officeDocument/2006/customXml" ds:itemID="{C78099E6-7F20-4DCE-AC19-460BFBC83D5C}">
  <ds:schemaRefs>
    <ds:schemaRef ds:uri="http://schemas.microsoft.com/sharepoint/events"/>
  </ds:schemaRefs>
</ds:datastoreItem>
</file>

<file path=customXml/itemProps6.xml><?xml version="1.0" encoding="utf-8"?>
<ds:datastoreItem xmlns:ds="http://schemas.openxmlformats.org/officeDocument/2006/customXml" ds:itemID="{EAC66AF0-2D17-40DF-A79C-C3532968CABA}">
  <ds:schemaRefs>
    <ds:schemaRef ds:uri="http://schemas.microsoft.com/sharepoint/v3/contenttype/form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133</TotalTime>
  <Pages>2</Pages>
  <Words>482</Words>
  <Characters>275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3GPP Support Team</Company>
  <LinksUpToDate>false</LinksUpToDate>
  <CharactersWithSpaces>3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Sanders, John M Meredith</dc:creator>
  <cp:keywords/>
  <cp:lastModifiedBy>Nokia3</cp:lastModifiedBy>
  <cp:revision>14</cp:revision>
  <cp:lastPrinted>1900-01-01T08:00:00Z</cp:lastPrinted>
  <dcterms:created xsi:type="dcterms:W3CDTF">2024-05-07T08:43:00Z</dcterms:created>
  <dcterms:modified xsi:type="dcterms:W3CDTF">2024-05-22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dlc_DocId">
    <vt:lpwstr>5AIRPNAIUNRU-931754773-4410</vt:lpwstr>
  </property>
  <property fmtid="{D5CDD505-2E9C-101B-9397-08002B2CF9AE}" pid="4" name="_dlc_DocIdUrl">
    <vt:lpwstr>https://nokia.sharepoint.com/sites/c5g/security/_layouts/15/DocIdRedir.aspx?ID=5AIRPNAIUNRU-931754773-4410, 5AIRPNAIUNRU-931754773-4410</vt:lpwstr>
  </property>
  <property fmtid="{D5CDD505-2E9C-101B-9397-08002B2CF9AE}" pid="5" name="display_urn:schemas-microsoft-com:office:office#Editor">
    <vt:lpwstr>Khare, Saurabh (Nokia - IN/Bangalore)</vt:lpwstr>
  </property>
  <property fmtid="{D5CDD505-2E9C-101B-9397-08002B2CF9AE}" pid="6" name="SharedWithUsers">
    <vt:lpwstr/>
  </property>
  <property fmtid="{D5CDD505-2E9C-101B-9397-08002B2CF9AE}" pid="7" name="_ExtendedDescription">
    <vt:lpwstr/>
  </property>
  <property fmtid="{D5CDD505-2E9C-101B-9397-08002B2CF9AE}" pid="8" name="display_urn:schemas-microsoft-com:office:office#Author">
    <vt:lpwstr>Khare, Saurabh (Nokia - IN/Bangalore)</vt:lpwstr>
  </property>
  <property fmtid="{D5CDD505-2E9C-101B-9397-08002B2CF9AE}" pid="9" name="ComplianceAssetId">
    <vt:lpwstr/>
  </property>
  <property fmtid="{D5CDD505-2E9C-101B-9397-08002B2CF9AE}" pid="10" name="ContentTypeId">
    <vt:lpwstr>0x010100DA95EA92BC8BC0428C825697CEF0A167</vt:lpwstr>
  </property>
  <property fmtid="{D5CDD505-2E9C-101B-9397-08002B2CF9AE}" pid="11" name="TriggerFlowInfo">
    <vt:lpwstr/>
  </property>
  <property fmtid="{D5CDD505-2E9C-101B-9397-08002B2CF9AE}" pid="12" name="MediaServiceImageTags">
    <vt:lpwstr/>
  </property>
  <property fmtid="{D5CDD505-2E9C-101B-9397-08002B2CF9AE}" pid="13" name="_dlc_DocIdItemGuid">
    <vt:lpwstr>d4dfff62-657c-4845-87a5-6246ca926bdc</vt:lpwstr>
  </property>
</Properties>
</file>